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E0AE70B" w:rsidR="00501BEB" w:rsidRDefault="006056C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3B340FAF">
                <wp:simplePos x="0" y="0"/>
                <wp:positionH relativeFrom="column">
                  <wp:posOffset>4200525</wp:posOffset>
                </wp:positionH>
                <wp:positionV relativeFrom="paragraph">
                  <wp:posOffset>1447800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6056CD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6056CD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30.75pt;margin-top:114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PJAwdfeAAAADAEAAA8AAAAAAAAAAAAAAAAABgQAAGRycy9kb3ducmV2Lnht&#10;bFBLBQYAAAAABAAEAPMAAAARBQAAAAA=&#10;" filled="f" stroked="f">
                <v:textbox inset="2.53958mm,1.2694mm,2.53958mm,1.2694mm">
                  <w:txbxContent>
                    <w:p w14:paraId="111ADC40" w14:textId="77777777" w:rsidR="00E81607" w:rsidRPr="006056CD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6056CD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B4ED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40417537">
                <wp:simplePos x="0" y="0"/>
                <wp:positionH relativeFrom="column">
                  <wp:posOffset>4448175</wp:posOffset>
                </wp:positionH>
                <wp:positionV relativeFrom="paragraph">
                  <wp:posOffset>50292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AB4ED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AB4ED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50.25pt;margin-top:396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B831s90AAAAMAQAADwAAAAAAAAAAAAAAAAAMBAAAZHJzL2Rvd25y&#10;ZXYueG1sUEsFBgAAAAAEAAQA8wAAABYFAAAAAA==&#10;" filled="f" stroked="f">
                <v:textbox inset="2.53958mm,1.2694mm,2.53958mm,1.2694mm">
                  <w:txbxContent>
                    <w:p w14:paraId="1B7AF02B" w14:textId="77777777" w:rsidR="00C10170" w:rsidRPr="00AB4ED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AB4ED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E205D" w14:textId="77777777" w:rsidR="001720B7" w:rsidRDefault="001720B7" w:rsidP="00B6374C">
      <w:pPr>
        <w:spacing w:after="0" w:line="240" w:lineRule="auto"/>
      </w:pPr>
      <w:r>
        <w:separator/>
      </w:r>
    </w:p>
  </w:endnote>
  <w:endnote w:type="continuationSeparator" w:id="0">
    <w:p w14:paraId="1352BC01" w14:textId="77777777" w:rsidR="001720B7" w:rsidRDefault="001720B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5EE7061-471A-4C34-832A-5648A74FA229}"/>
    <w:embedItalic r:id="rId2" w:fontKey="{95C2AA25-CDB9-4C5A-9510-65D87933092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1DF666B-23BE-4CE9-A24D-D11FFBFF9CAB}"/>
    <w:embedItalic r:id="rId4" w:fontKey="{A945CF6B-7D6E-4BD7-8A41-63578ECC541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59DC922-524E-4241-A897-FEDE9766B18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1143B" w14:textId="77777777" w:rsidR="001720B7" w:rsidRDefault="001720B7" w:rsidP="00B6374C">
      <w:pPr>
        <w:spacing w:after="0" w:line="240" w:lineRule="auto"/>
      </w:pPr>
      <w:r>
        <w:separator/>
      </w:r>
    </w:p>
  </w:footnote>
  <w:footnote w:type="continuationSeparator" w:id="0">
    <w:p w14:paraId="3ACDB398" w14:textId="77777777" w:rsidR="001720B7" w:rsidRDefault="001720B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9568F0D" w:rsidR="00B6374C" w:rsidRDefault="006056C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B47B056" wp14:editId="71AC0736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3264" cy="7753350"/>
          <wp:effectExtent l="0" t="0" r="0" b="0"/>
          <wp:wrapNone/>
          <wp:docPr id="1395374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9175" cy="7757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1720B7"/>
    <w:rsid w:val="00264E73"/>
    <w:rsid w:val="00344B93"/>
    <w:rsid w:val="00414A04"/>
    <w:rsid w:val="004307AB"/>
    <w:rsid w:val="00461519"/>
    <w:rsid w:val="00501BEB"/>
    <w:rsid w:val="005C2E38"/>
    <w:rsid w:val="006056CD"/>
    <w:rsid w:val="008B7E75"/>
    <w:rsid w:val="00A5168C"/>
    <w:rsid w:val="00A87FD7"/>
    <w:rsid w:val="00AB4ED9"/>
    <w:rsid w:val="00B03B70"/>
    <w:rsid w:val="00B6374C"/>
    <w:rsid w:val="00C10170"/>
    <w:rsid w:val="00CA3052"/>
    <w:rsid w:val="00D32BCC"/>
    <w:rsid w:val="00D40400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52:00Z</dcterms:modified>
</cp:coreProperties>
</file>